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1ACC" w:rsidRDefault="00836A41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ST 3420 – Introduction to Data Science and Management, Fall 2017, Chen</w:t>
      </w:r>
    </w:p>
    <w:p w:rsidR="00811ACC" w:rsidRDefault="00836A41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ject Evaluation Form – Milestone 3: Data Analysis II</w:t>
      </w:r>
    </w:p>
    <w:p w:rsidR="00811ACC" w:rsidRDefault="00836A41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ubmission Due December 1, 11:59 PM</w:t>
      </w:r>
    </w:p>
    <w:p w:rsidR="00811ACC" w:rsidRDefault="00836A41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struction:</w:t>
      </w:r>
    </w:p>
    <w:p w:rsidR="00811ACC" w:rsidRDefault="00836A41">
      <w:pPr>
        <w:numPr>
          <w:ilvl w:val="0"/>
          <w:numId w:val="1"/>
        </w:numPr>
        <w:spacing w:before="240"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llect and cleanse data. The project report should include: </w:t>
      </w:r>
    </w:p>
    <w:p w:rsidR="00811ACC" w:rsidRDefault="00836A41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Introduction (refined from M2)</w:t>
      </w:r>
    </w:p>
    <w:p w:rsidR="00811ACC" w:rsidRDefault="00836A41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Data Source and Collection (refined from M2)</w:t>
      </w:r>
    </w:p>
    <w:p w:rsidR="00811ACC" w:rsidRDefault="00836A41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Data manipulation (refined from M2)</w:t>
      </w:r>
    </w:p>
    <w:p w:rsidR="00811ACC" w:rsidRDefault="00836A41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Data summarization and visualization (refined from M2)</w:t>
      </w:r>
    </w:p>
    <w:p w:rsidR="00811ACC" w:rsidRDefault="00836A41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Data exploration (newly developed)</w:t>
      </w:r>
    </w:p>
    <w:p w:rsidR="00811ACC" w:rsidRDefault="00836A41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Predictive modeling (newly developed)</w:t>
      </w:r>
    </w:p>
    <w:p w:rsidR="00811ACC" w:rsidRDefault="00836A41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Summarize Findings (newly developed)</w:t>
      </w:r>
    </w:p>
    <w:p w:rsidR="00811ACC" w:rsidRDefault="00836A41">
      <w:pPr>
        <w:spacing w:after="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ad the evaluation criteria carefully on the next page for the detail.</w:t>
      </w:r>
    </w:p>
    <w:p w:rsidR="00811ACC" w:rsidRDefault="00836A41">
      <w:pPr>
        <w:numPr>
          <w:ilvl w:val="0"/>
          <w:numId w:val="1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Use R Markdown to write your project report. You need to use proper Markdown syntax to format your report. Do not use MS Word or other format.</w:t>
      </w:r>
    </w:p>
    <w:p w:rsidR="00811ACC" w:rsidRDefault="00836A41">
      <w:pPr>
        <w:numPr>
          <w:ilvl w:val="0"/>
          <w:numId w:val="1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lease submit the following documents into Canvas: </w:t>
      </w:r>
    </w:p>
    <w:p w:rsidR="00811ACC" w:rsidRDefault="00836A41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roject report written in R Markdown; </w:t>
      </w:r>
    </w:p>
    <w:p w:rsidR="00811ACC" w:rsidRDefault="00836A41">
      <w:pPr>
        <w:numPr>
          <w:ilvl w:val="0"/>
          <w:numId w:val="4"/>
        </w:numPr>
        <w:spacing w:after="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The Word/HTML/PDF report that is directly generated from your R Markdown file;</w:t>
      </w:r>
    </w:p>
    <w:p w:rsidR="00811ACC" w:rsidRDefault="00836A41">
      <w:pPr>
        <w:numPr>
          <w:ilvl w:val="0"/>
          <w:numId w:val="4"/>
        </w:numPr>
        <w:spacing w:after="240" w:line="360" w:lineRule="auto"/>
        <w:contextualSpacing/>
      </w:pPr>
      <w:r>
        <w:rPr>
          <w:rFonts w:ascii="Times New Roman" w:eastAsia="Times New Roman" w:hAnsi="Times New Roman" w:cs="Times New Roman"/>
          <w:sz w:val="24"/>
          <w:szCs w:val="24"/>
        </w:rPr>
        <w:t>The Evaluation form with full project team information (see below table).</w:t>
      </w:r>
    </w:p>
    <w:p w:rsidR="00811ACC" w:rsidRDefault="00836A41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ject Team Information (filled in by students)</w:t>
      </w:r>
    </w:p>
    <w:tbl>
      <w:tblPr>
        <w:tblStyle w:val="a"/>
        <w:tblW w:w="852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70"/>
        <w:gridCol w:w="2237"/>
        <w:gridCol w:w="4415"/>
      </w:tblGrid>
      <w:tr w:rsidR="00811ACC">
        <w:trPr>
          <w:trHeight w:val="420"/>
        </w:trPr>
        <w:tc>
          <w:tcPr>
            <w:tcW w:w="1870" w:type="dxa"/>
            <w:shd w:val="clear" w:color="auto" w:fill="17365D"/>
          </w:tcPr>
          <w:p w:rsidR="00811ACC" w:rsidRDefault="00836A4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Member name</w:t>
            </w:r>
          </w:p>
        </w:tc>
        <w:tc>
          <w:tcPr>
            <w:tcW w:w="2237" w:type="dxa"/>
            <w:shd w:val="clear" w:color="auto" w:fill="17365D"/>
          </w:tcPr>
          <w:p w:rsidR="00811ACC" w:rsidRDefault="00836A4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ercent contribution</w:t>
            </w:r>
          </w:p>
        </w:tc>
        <w:tc>
          <w:tcPr>
            <w:tcW w:w="4415" w:type="dxa"/>
            <w:shd w:val="clear" w:color="auto" w:fill="17365D"/>
          </w:tcPr>
          <w:p w:rsidR="00811ACC" w:rsidRDefault="00836A4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ctivities completed by the member</w:t>
            </w:r>
          </w:p>
        </w:tc>
      </w:tr>
      <w:tr w:rsidR="00811ACC">
        <w:tc>
          <w:tcPr>
            <w:tcW w:w="1870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am Forestier</w:t>
            </w:r>
          </w:p>
        </w:tc>
        <w:tc>
          <w:tcPr>
            <w:tcW w:w="2237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 %</w:t>
            </w:r>
          </w:p>
        </w:tc>
        <w:tc>
          <w:tcPr>
            <w:tcW w:w="4415" w:type="dxa"/>
          </w:tcPr>
          <w:p w:rsidR="00811ACC" w:rsidRDefault="00F134C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ded visualizations, added predictive models,</w:t>
            </w:r>
            <w:r w:rsidR="00836A41">
              <w:rPr>
                <w:rFonts w:ascii="Times New Roman" w:eastAsia="Times New Roman" w:hAnsi="Times New Roman" w:cs="Times New Roman"/>
              </w:rPr>
              <w:t xml:space="preserve"> provided some analysis, met with professor, and attended team meeting </w:t>
            </w:r>
          </w:p>
        </w:tc>
      </w:tr>
      <w:tr w:rsidR="00811ACC">
        <w:tc>
          <w:tcPr>
            <w:tcW w:w="1870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andon Jones</w:t>
            </w:r>
          </w:p>
        </w:tc>
        <w:tc>
          <w:tcPr>
            <w:tcW w:w="2237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%</w:t>
            </w:r>
          </w:p>
        </w:tc>
        <w:tc>
          <w:tcPr>
            <w:tcW w:w="4415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vided analysis, attended team meeting, assisted with debugging, and met with professor</w:t>
            </w:r>
          </w:p>
        </w:tc>
      </w:tr>
      <w:tr w:rsidR="00811ACC">
        <w:tc>
          <w:tcPr>
            <w:tcW w:w="1870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Nathaniel Williams</w:t>
            </w:r>
          </w:p>
        </w:tc>
        <w:tc>
          <w:tcPr>
            <w:tcW w:w="2237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%</w:t>
            </w:r>
          </w:p>
        </w:tc>
        <w:tc>
          <w:tcPr>
            <w:tcW w:w="4415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rovided analysis, </w:t>
            </w:r>
            <w:r w:rsidR="00F134CC">
              <w:rPr>
                <w:rFonts w:ascii="Times New Roman" w:eastAsia="Times New Roman" w:hAnsi="Times New Roman" w:cs="Times New Roman"/>
              </w:rPr>
              <w:t xml:space="preserve">added visualizations, added predictive model, </w:t>
            </w:r>
            <w:r>
              <w:rPr>
                <w:rFonts w:ascii="Times New Roman" w:eastAsia="Times New Roman" w:hAnsi="Times New Roman" w:cs="Times New Roman"/>
              </w:rPr>
              <w:t>attended team meeting,</w:t>
            </w:r>
            <w:r w:rsidR="00F134CC">
              <w:rPr>
                <w:rFonts w:ascii="Times New Roman" w:eastAsia="Times New Roman" w:hAnsi="Times New Roman" w:cs="Times New Roman"/>
              </w:rPr>
              <w:t xml:space="preserve"> and</w:t>
            </w:r>
            <w:r>
              <w:rPr>
                <w:rFonts w:ascii="Times New Roman" w:eastAsia="Times New Roman" w:hAnsi="Times New Roman" w:cs="Times New Roman"/>
              </w:rPr>
              <w:t xml:space="preserve"> met with professor</w:t>
            </w:r>
          </w:p>
        </w:tc>
      </w:tr>
      <w:tr w:rsidR="00811ACC">
        <w:trPr>
          <w:trHeight w:val="300"/>
        </w:trPr>
        <w:tc>
          <w:tcPr>
            <w:tcW w:w="1870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rika Gupta</w:t>
            </w:r>
          </w:p>
        </w:tc>
        <w:tc>
          <w:tcPr>
            <w:tcW w:w="2237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%</w:t>
            </w:r>
          </w:p>
        </w:tc>
        <w:tc>
          <w:tcPr>
            <w:tcW w:w="4415" w:type="dxa"/>
          </w:tcPr>
          <w:p w:rsidR="00811ACC" w:rsidRDefault="00836A41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vided feedback on work</w:t>
            </w:r>
          </w:p>
        </w:tc>
      </w:tr>
    </w:tbl>
    <w:p w:rsidR="00811ACC" w:rsidRDefault="00811ACC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811ACC" w:rsidRDefault="00836A41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Evaluation Summary – M3 (filled in by instructor)</w:t>
      </w:r>
    </w:p>
    <w:tbl>
      <w:tblPr>
        <w:tblStyle w:val="a0"/>
        <w:tblW w:w="872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15"/>
        <w:gridCol w:w="900"/>
        <w:gridCol w:w="2165"/>
        <w:gridCol w:w="1345"/>
      </w:tblGrid>
      <w:tr w:rsidR="00811ACC">
        <w:trPr>
          <w:trHeight w:val="20"/>
          <w:jc w:val="center"/>
        </w:trPr>
        <w:tc>
          <w:tcPr>
            <w:tcW w:w="4315" w:type="dxa"/>
            <w:shd w:val="clear" w:color="auto" w:fill="17365D"/>
            <w:vAlign w:val="center"/>
          </w:tcPr>
          <w:p w:rsidR="00811ACC" w:rsidRDefault="00836A4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/>
            <w:vAlign w:val="center"/>
          </w:tcPr>
          <w:p w:rsidR="00811ACC" w:rsidRDefault="00836A4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arget %</w:t>
            </w:r>
          </w:p>
        </w:tc>
        <w:tc>
          <w:tcPr>
            <w:tcW w:w="2165" w:type="dxa"/>
            <w:shd w:val="clear" w:color="auto" w:fill="17365D"/>
            <w:vAlign w:val="center"/>
          </w:tcPr>
          <w:p w:rsidR="00811ACC" w:rsidRDefault="00836A41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/>
            <w:vAlign w:val="center"/>
          </w:tcPr>
          <w:p w:rsidR="00811ACC" w:rsidRDefault="00836A41" w:rsidP="00BD3B02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Evaluation</w:t>
            </w:r>
          </w:p>
        </w:tc>
      </w:tr>
      <w:tr w:rsidR="00811ACC">
        <w:trPr>
          <w:jc w:val="center"/>
        </w:trPr>
        <w:tc>
          <w:tcPr>
            <w:tcW w:w="4315" w:type="dxa"/>
            <w:vAlign w:val="center"/>
          </w:tcPr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fine your project report by addressing all issues on M2 commented by the instructor.</w:t>
            </w:r>
          </w:p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bmit all required documents:</w:t>
            </w:r>
          </w:p>
          <w:p w:rsidR="00811ACC" w:rsidRDefault="00836A41">
            <w:pPr>
              <w:numPr>
                <w:ilvl w:val="0"/>
                <w:numId w:val="2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project report written in R Markdown; </w:t>
            </w:r>
          </w:p>
          <w:p w:rsidR="00811ACC" w:rsidRDefault="00836A41">
            <w:pPr>
              <w:numPr>
                <w:ilvl w:val="0"/>
                <w:numId w:val="2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Word/HTML/PDF report that is directly generated from your R Markdown file;</w:t>
            </w:r>
          </w:p>
          <w:p w:rsidR="00811ACC" w:rsidRDefault="00836A41">
            <w:pPr>
              <w:numPr>
                <w:ilvl w:val="0"/>
                <w:numId w:val="2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Evaluation form with full project team information.</w:t>
            </w:r>
          </w:p>
        </w:tc>
        <w:tc>
          <w:tcPr>
            <w:tcW w:w="900" w:type="dxa"/>
            <w:vAlign w:val="center"/>
          </w:tcPr>
          <w:p w:rsidR="00811ACC" w:rsidRDefault="00836A41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2165" w:type="dxa"/>
            <w:vAlign w:val="center"/>
          </w:tcPr>
          <w:p w:rsidR="00811ACC" w:rsidRDefault="00811AC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811ACC" w:rsidRDefault="00B7161E" w:rsidP="00BD3B02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15</w:t>
            </w:r>
            <w:bookmarkStart w:id="0" w:name="_GoBack"/>
            <w:bookmarkEnd w:id="0"/>
          </w:p>
        </w:tc>
      </w:tr>
      <w:tr w:rsidR="00811ACC">
        <w:trPr>
          <w:jc w:val="center"/>
        </w:trPr>
        <w:tc>
          <w:tcPr>
            <w:tcW w:w="4315" w:type="dxa"/>
            <w:vAlign w:val="center"/>
          </w:tcPr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rrectly use various data exploration methods to explore your dataset.</w:t>
            </w:r>
          </w:p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rrectly use regression analysis methods to address some research questions and/or to get some solid conclusions that improve our current understanding of your dataset. </w:t>
            </w:r>
          </w:p>
        </w:tc>
        <w:tc>
          <w:tcPr>
            <w:tcW w:w="900" w:type="dxa"/>
            <w:vAlign w:val="center"/>
          </w:tcPr>
          <w:p w:rsidR="00811ACC" w:rsidRDefault="00836A41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2165" w:type="dxa"/>
            <w:vAlign w:val="center"/>
          </w:tcPr>
          <w:p w:rsidR="00811ACC" w:rsidRDefault="00BD3B0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gure “</w:t>
            </w:r>
            <w:r w:rsidRPr="00BD3B02">
              <w:rPr>
                <w:rFonts w:ascii="Times New Roman" w:eastAsia="Times New Roman" w:hAnsi="Times New Roman" w:cs="Times New Roman"/>
              </w:rPr>
              <w:t>Average IMDb Score by Country</w:t>
            </w:r>
            <w:r>
              <w:rPr>
                <w:rFonts w:ascii="Times New Roman" w:eastAsia="Times New Roman" w:hAnsi="Times New Roman" w:cs="Times New Roman"/>
              </w:rPr>
              <w:t>”: better to use darker color to represent large values.</w:t>
            </w:r>
          </w:p>
          <w:p w:rsidR="00BD3B02" w:rsidRDefault="00BD3B02">
            <w:pPr>
              <w:rPr>
                <w:rFonts w:ascii="Times New Roman" w:eastAsia="Times New Roman" w:hAnsi="Times New Roman" w:cs="Times New Roman"/>
              </w:rPr>
            </w:pPr>
          </w:p>
          <w:p w:rsidR="00BD3B02" w:rsidRDefault="00BD3B0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rrelation plot: it is not surprising to get a strong negative correlation between profit and budget, because profit = revenue – budget (or cost).</w:t>
            </w:r>
          </w:p>
          <w:p w:rsidR="00BD3B02" w:rsidRDefault="00BD3B02">
            <w:pPr>
              <w:rPr>
                <w:rFonts w:ascii="Times New Roman" w:eastAsia="Times New Roman" w:hAnsi="Times New Roman" w:cs="Times New Roman"/>
              </w:rPr>
            </w:pPr>
          </w:p>
          <w:p w:rsidR="00BD3B02" w:rsidRDefault="00BD3B02">
            <w:pPr>
              <w:rPr>
                <w:rFonts w:ascii="Times New Roman" w:eastAsia="Times New Roman" w:hAnsi="Times New Roman" w:cs="Times New Roman"/>
              </w:rPr>
            </w:pPr>
            <w:r w:rsidRPr="00BD3B02">
              <w:rPr>
                <w:rFonts w:ascii="Times New Roman" w:eastAsia="Times New Roman" w:hAnsi="Times New Roman" w:cs="Times New Roman"/>
              </w:rPr>
              <w:t>Need to interpret your regression result. What conclusions you can get from the regression?</w:t>
            </w:r>
            <w:r>
              <w:rPr>
                <w:rFonts w:ascii="Times New Roman" w:eastAsia="Times New Roman" w:hAnsi="Times New Roman" w:cs="Times New Roman"/>
              </w:rPr>
              <w:t xml:space="preserve"> Do not </w:t>
            </w:r>
            <w:r>
              <w:rPr>
                <w:rFonts w:ascii="Times New Roman" w:eastAsia="Times New Roman" w:hAnsi="Times New Roman" w:cs="Times New Roman"/>
              </w:rPr>
              <w:lastRenderedPageBreak/>
              <w:t>simply give a brief summary in the last section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:rsidR="00811ACC" w:rsidRDefault="00BD3B02" w:rsidP="00BD3B02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lastRenderedPageBreak/>
              <w:t>19</w:t>
            </w:r>
          </w:p>
        </w:tc>
      </w:tr>
      <w:tr w:rsidR="00811ACC">
        <w:trPr>
          <w:jc w:val="center"/>
        </w:trPr>
        <w:tc>
          <w:tcPr>
            <w:tcW w:w="4315" w:type="dxa"/>
            <w:vAlign w:val="center"/>
          </w:tcPr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perly use predictive analytics to solve some classification and prediction problems on your dataset.</w:t>
            </w:r>
          </w:p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predictive analytics should include model building and tuning to get a “best” predictive model for your dataset.</w:t>
            </w:r>
          </w:p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 least use 4 prediction and classification models, properly visualize these models and compare their performance.</w:t>
            </w:r>
          </w:p>
        </w:tc>
        <w:tc>
          <w:tcPr>
            <w:tcW w:w="900" w:type="dxa"/>
            <w:vAlign w:val="center"/>
          </w:tcPr>
          <w:p w:rsidR="00811ACC" w:rsidRDefault="00836A41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2165" w:type="dxa"/>
            <w:vAlign w:val="center"/>
          </w:tcPr>
          <w:p w:rsidR="00811ACC" w:rsidRDefault="00BD3B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y did you “</w:t>
            </w:r>
            <w:r w:rsidRPr="00BD3B02">
              <w:rPr>
                <w:rFonts w:ascii="Times New Roman" w:eastAsia="Times New Roman" w:hAnsi="Times New Roman" w:cs="Times New Roman"/>
                <w:sz w:val="24"/>
                <w:szCs w:val="24"/>
              </w:rPr>
              <w:t>Use simple splitting to predict imdb_sco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?</w:t>
            </w:r>
          </w:p>
          <w:p w:rsidR="00BD3B02" w:rsidRDefault="00BD3B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D3B02" w:rsidRPr="00BD3B02" w:rsidRDefault="00BD3B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are your predictive models in the predictive modeling section, not the section that summarizes your whole data analysis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:rsidR="00811ACC" w:rsidRDefault="00BD3B02" w:rsidP="00BD3B02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39</w:t>
            </w:r>
          </w:p>
        </w:tc>
      </w:tr>
      <w:tr w:rsidR="00811ACC">
        <w:trPr>
          <w:jc w:val="center"/>
        </w:trPr>
        <w:tc>
          <w:tcPr>
            <w:tcW w:w="4315" w:type="dxa"/>
            <w:vAlign w:val="center"/>
          </w:tcPr>
          <w:p w:rsidR="00811ACC" w:rsidRDefault="00836A41">
            <w:pPr>
              <w:numPr>
                <w:ilvl w:val="0"/>
                <w:numId w:val="3"/>
              </w:numPr>
              <w:contextualSpacing/>
            </w:pPr>
            <w:bookmarkStart w:id="1" w:name="_gjdgxs" w:colFirst="0" w:colLast="0"/>
            <w:bookmarkEnd w:id="1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mmarize the key findings and provide suggestion for business improvement.</w:t>
            </w:r>
          </w:p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lain implications or benefits your project can bring to the stakeholders.</w:t>
            </w:r>
          </w:p>
        </w:tc>
        <w:tc>
          <w:tcPr>
            <w:tcW w:w="900" w:type="dxa"/>
            <w:vAlign w:val="center"/>
          </w:tcPr>
          <w:p w:rsidR="00811ACC" w:rsidRDefault="00836A41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2165" w:type="dxa"/>
            <w:vAlign w:val="center"/>
          </w:tcPr>
          <w:p w:rsidR="00811ACC" w:rsidRDefault="00BD3B0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Need to have more contents regarding what contributions your project can provide. </w:t>
            </w:r>
          </w:p>
        </w:tc>
        <w:tc>
          <w:tcPr>
            <w:tcW w:w="1345" w:type="dxa"/>
            <w:shd w:val="clear" w:color="auto" w:fill="FFFFCC"/>
            <w:vAlign w:val="center"/>
          </w:tcPr>
          <w:p w:rsidR="00811ACC" w:rsidRDefault="00BD3B02" w:rsidP="00BD3B02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14</w:t>
            </w:r>
          </w:p>
        </w:tc>
      </w:tr>
      <w:tr w:rsidR="00811ACC">
        <w:trPr>
          <w:jc w:val="center"/>
        </w:trPr>
        <w:tc>
          <w:tcPr>
            <w:tcW w:w="4315" w:type="dxa"/>
            <w:vAlign w:val="center"/>
          </w:tcPr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mat your project report in a professional way.</w:t>
            </w:r>
          </w:p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e your project report by using appropriate Markdown syntax.</w:t>
            </w:r>
          </w:p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our report tells an interesting story.</w:t>
            </w:r>
          </w:p>
          <w:p w:rsidR="00811ACC" w:rsidRDefault="00836A41">
            <w:pPr>
              <w:numPr>
                <w:ilvl w:val="0"/>
                <w:numId w:val="3"/>
              </w:numPr>
              <w:contextualSpacing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whole document is well written.</w:t>
            </w:r>
          </w:p>
        </w:tc>
        <w:tc>
          <w:tcPr>
            <w:tcW w:w="900" w:type="dxa"/>
            <w:vAlign w:val="center"/>
          </w:tcPr>
          <w:p w:rsidR="00811ACC" w:rsidRDefault="00836A41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2165" w:type="dxa"/>
            <w:vAlign w:val="center"/>
          </w:tcPr>
          <w:p w:rsidR="00811ACC" w:rsidRDefault="00811AC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811ACC" w:rsidRDefault="00BD3B02" w:rsidP="00BD3B02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10</w:t>
            </w:r>
          </w:p>
        </w:tc>
      </w:tr>
      <w:tr w:rsidR="00811ACC">
        <w:trPr>
          <w:jc w:val="center"/>
        </w:trPr>
        <w:tc>
          <w:tcPr>
            <w:tcW w:w="4315" w:type="dxa"/>
            <w:vAlign w:val="center"/>
          </w:tcPr>
          <w:p w:rsidR="00811ACC" w:rsidRDefault="00836A4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:rsidR="00811ACC" w:rsidRDefault="00836A4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0</w:t>
            </w:r>
          </w:p>
        </w:tc>
        <w:tc>
          <w:tcPr>
            <w:tcW w:w="2165" w:type="dxa"/>
            <w:vAlign w:val="center"/>
          </w:tcPr>
          <w:p w:rsidR="00811ACC" w:rsidRDefault="00811ACC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811ACC" w:rsidRDefault="00BD3B02" w:rsidP="00BD3B02">
            <w:pPr>
              <w:jc w:val="center"/>
              <w:rPr>
                <w:rFonts w:ascii="Times New Roman" w:eastAsia="Times New Roman" w:hAnsi="Times New Roman" w:cs="Times New Roman"/>
                <w:b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b/>
                <w:color w:val="0000FF"/>
              </w:rPr>
              <w:t>97</w:t>
            </w:r>
          </w:p>
        </w:tc>
      </w:tr>
    </w:tbl>
    <w:p w:rsidR="00811ACC" w:rsidRDefault="00811ACC">
      <w:pPr>
        <w:rPr>
          <w:rFonts w:ascii="Times New Roman" w:eastAsia="Times New Roman" w:hAnsi="Times New Roman" w:cs="Times New Roman"/>
        </w:rPr>
      </w:pPr>
    </w:p>
    <w:sectPr w:rsidR="00811ACC">
      <w:footerReference w:type="default" r:id="rId7"/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7D91" w:rsidRDefault="00877D91">
      <w:pPr>
        <w:spacing w:after="0" w:line="240" w:lineRule="auto"/>
      </w:pPr>
      <w:r>
        <w:separator/>
      </w:r>
    </w:p>
  </w:endnote>
  <w:endnote w:type="continuationSeparator" w:id="0">
    <w:p w:rsidR="00877D91" w:rsidRDefault="00877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1ACC" w:rsidRDefault="00836A41">
    <w:pPr>
      <w:tabs>
        <w:tab w:val="center" w:pos="4680"/>
        <w:tab w:val="right" w:pos="9360"/>
      </w:tabs>
      <w:spacing w:after="0" w:line="240" w:lineRule="auto"/>
      <w:jc w:val="center"/>
    </w:pPr>
    <w:r>
      <w:rPr>
        <w:rFonts w:ascii="Times New Roman" w:eastAsia="Times New Roman" w:hAnsi="Times New Roman" w:cs="Times New Roman"/>
      </w:rPr>
      <w:t xml:space="preserve">Page </w:t>
    </w: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B7161E">
      <w:rPr>
        <w:rFonts w:ascii="Times New Roman" w:eastAsia="Times New Roman" w:hAnsi="Times New Roman" w:cs="Times New Roman"/>
        <w:noProof/>
        <w:sz w:val="24"/>
        <w:szCs w:val="24"/>
      </w:rPr>
      <w:t>3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  <w:r>
      <w:rPr>
        <w:rFonts w:ascii="Times New Roman" w:eastAsia="Times New Roman" w:hAnsi="Times New Roman" w:cs="Times New Roman"/>
      </w:rPr>
      <w:t xml:space="preserve"> of </w:t>
    </w:r>
    <w:r>
      <w:rPr>
        <w:rFonts w:ascii="Times New Roman" w:eastAsia="Times New Roman" w:hAnsi="Times New Roman" w:cs="Times New Roman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sz w:val="24"/>
        <w:szCs w:val="24"/>
      </w:rPr>
      <w:instrText>NUMPAGES</w:instrText>
    </w:r>
    <w:r>
      <w:rPr>
        <w:rFonts w:ascii="Times New Roman" w:eastAsia="Times New Roman" w:hAnsi="Times New Roman" w:cs="Times New Roman"/>
        <w:sz w:val="24"/>
        <w:szCs w:val="24"/>
      </w:rPr>
      <w:fldChar w:fldCharType="separate"/>
    </w:r>
    <w:r w:rsidR="00B7161E">
      <w:rPr>
        <w:rFonts w:ascii="Times New Roman" w:eastAsia="Times New Roman" w:hAnsi="Times New Roman" w:cs="Times New Roman"/>
        <w:noProof/>
        <w:sz w:val="24"/>
        <w:szCs w:val="24"/>
      </w:rPr>
      <w:t>3</w:t>
    </w:r>
    <w:r>
      <w:rPr>
        <w:rFonts w:ascii="Times New Roman" w:eastAsia="Times New Roman" w:hAnsi="Times New Roman" w:cs="Times New Roman"/>
        <w:sz w:val="24"/>
        <w:szCs w:val="24"/>
      </w:rPr>
      <w:fldChar w:fldCharType="end"/>
    </w:r>
  </w:p>
  <w:p w:rsidR="00811ACC" w:rsidRDefault="00811ACC">
    <w:pPr>
      <w:tabs>
        <w:tab w:val="center" w:pos="4680"/>
        <w:tab w:val="right" w:pos="9360"/>
      </w:tabs>
      <w:spacing w:after="72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7D91" w:rsidRDefault="00877D91">
      <w:pPr>
        <w:spacing w:after="0" w:line="240" w:lineRule="auto"/>
      </w:pPr>
      <w:r>
        <w:separator/>
      </w:r>
    </w:p>
  </w:footnote>
  <w:footnote w:type="continuationSeparator" w:id="0">
    <w:p w:rsidR="00877D91" w:rsidRDefault="00877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94F43"/>
    <w:multiLevelType w:val="multilevel"/>
    <w:tmpl w:val="265ACC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25344AC"/>
    <w:multiLevelType w:val="multilevel"/>
    <w:tmpl w:val="59EAE8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8E655A"/>
    <w:multiLevelType w:val="multilevel"/>
    <w:tmpl w:val="091CD9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DC56BB4"/>
    <w:multiLevelType w:val="multilevel"/>
    <w:tmpl w:val="4B708F8A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c2MbcwtTA3tDQ0MDFQ0lEKTi0uzszPAykwrAUAw1tonywAAAA="/>
  </w:docVars>
  <w:rsids>
    <w:rsidRoot w:val="00811ACC"/>
    <w:rsid w:val="00811ACC"/>
    <w:rsid w:val="00836A41"/>
    <w:rsid w:val="00877D91"/>
    <w:rsid w:val="00B7161E"/>
    <w:rsid w:val="00BD3B02"/>
    <w:rsid w:val="00F13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FA27C"/>
  <w15:docId w15:val="{C12D6F0E-65C2-4F2E-88D2-FC39EC7BD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86" w:type="dxa"/>
        <w:left w:w="115" w:type="dxa"/>
        <w:bottom w:w="86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8" w:type="dxa"/>
        <w:left w:w="115" w:type="dxa"/>
        <w:bottom w:w="58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6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529</Words>
  <Characters>3016</Characters>
  <Application>Microsoft Office Word</Application>
  <DocSecurity>0</DocSecurity>
  <Lines>25</Lines>
  <Paragraphs>7</Paragraphs>
  <ScaleCrop>false</ScaleCrop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ngtao Chen</cp:lastModifiedBy>
  <cp:revision>4</cp:revision>
  <dcterms:created xsi:type="dcterms:W3CDTF">2017-11-30T23:10:00Z</dcterms:created>
  <dcterms:modified xsi:type="dcterms:W3CDTF">2017-12-10T03:17:00Z</dcterms:modified>
</cp:coreProperties>
</file>